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25244" w14:textId="77777777" w:rsidR="00DA5792" w:rsidRPr="00D94BB2" w:rsidRDefault="00DA5792" w:rsidP="00DA5792">
      <w:pPr>
        <w:spacing w:line="0" w:lineRule="atLeast"/>
        <w:ind w:left="2660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Załączni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r 2</w:t>
      </w:r>
      <w:r w:rsidRPr="00D94BB2">
        <w:rPr>
          <w:rFonts w:ascii="Times New Roman" w:eastAsia="Times New Roman" w:hAnsi="Times New Roman" w:cs="Times New Roman"/>
          <w:sz w:val="24"/>
          <w:szCs w:val="24"/>
        </w:rPr>
        <w:t xml:space="preserve"> do Regulaminu </w:t>
      </w:r>
    </w:p>
    <w:p w14:paraId="563A9DC5" w14:textId="77777777" w:rsidR="00DA5792" w:rsidRPr="00D94BB2" w:rsidRDefault="00DA5792" w:rsidP="00DA5792">
      <w:pPr>
        <w:spacing w:line="276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1C368B5" w14:textId="393C1E77" w:rsidR="00DA5792" w:rsidRPr="00257833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Imię i nazwis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>ko opiekuna</w:t>
      </w:r>
      <w:r w:rsidR="00061F80" w:rsidRPr="00257833">
        <w:rPr>
          <w:rFonts w:ascii="Times New Roman" w:eastAsia="Times New Roman" w:hAnsi="Times New Roman" w:cs="Times New Roman"/>
          <w:sz w:val="24"/>
          <w:szCs w:val="24"/>
        </w:rPr>
        <w:t xml:space="preserve"> lub rodzica</w:t>
      </w:r>
      <w:r w:rsidR="00BE0CC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*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>: .........................................................................................................</w:t>
      </w:r>
    </w:p>
    <w:p w14:paraId="6094AEEF" w14:textId="77777777" w:rsidR="00061F80" w:rsidRPr="00257833" w:rsidRDefault="00061F80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>Imię i nazwisko ucznia:</w:t>
      </w:r>
    </w:p>
    <w:p w14:paraId="4307F618" w14:textId="77777777" w:rsidR="00061F80" w:rsidRPr="00257833" w:rsidRDefault="00061F80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...............................</w:t>
      </w:r>
    </w:p>
    <w:p w14:paraId="2378C672" w14:textId="77777777" w:rsidR="00DA5792" w:rsidRPr="00257833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>Nazwa i adres szkoły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B61C114" w14:textId="77777777" w:rsidR="00DA5792" w:rsidRPr="00257833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>Klasa: ..........................................................................................</w:t>
      </w:r>
    </w:p>
    <w:p w14:paraId="203908EA" w14:textId="77777777" w:rsidR="00DA5792" w:rsidRPr="00257833" w:rsidRDefault="00DA5792" w:rsidP="00DA5792">
      <w:pPr>
        <w:spacing w:line="281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717BB2B" w14:textId="77777777" w:rsidR="00DA5792" w:rsidRPr="00257833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b/>
          <w:sz w:val="24"/>
          <w:szCs w:val="24"/>
        </w:rPr>
        <w:t xml:space="preserve">OŚWIADCZENIE O WYRAŻENIU ZGODY NA PRZETWARZANIE DANYCH OSOBOWYCH </w:t>
      </w:r>
    </w:p>
    <w:p w14:paraId="7474495E" w14:textId="77777777" w:rsidR="00DA5792" w:rsidRPr="00257833" w:rsidRDefault="00DA5792" w:rsidP="00DA5792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C2F98CE" w14:textId="77777777" w:rsidR="00DA5792" w:rsidRPr="00257833" w:rsidRDefault="00DA5792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05E1D7" w14:textId="4B185087" w:rsidR="00DA5792" w:rsidRPr="00257833" w:rsidRDefault="00DA5792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ab/>
        <w:t xml:space="preserve">Oświadczam, </w:t>
      </w:r>
      <w:r w:rsidRPr="00257833">
        <w:rPr>
          <w:rFonts w:ascii="Times New Roman" w:eastAsia="Times New Roman" w:hAnsi="Times New Roman" w:cs="Times New Roman"/>
          <w:b/>
          <w:sz w:val="24"/>
          <w:szCs w:val="24"/>
        </w:rPr>
        <w:t>że wyrażam zgodę/ nie wyrażam zgody</w:t>
      </w:r>
      <w:r w:rsidR="00A74D1D">
        <w:rPr>
          <w:rFonts w:ascii="Times New Roman" w:eastAsia="Times New Roman" w:hAnsi="Times New Roman" w:cs="Times New Roman"/>
          <w:b/>
          <w:sz w:val="24"/>
          <w:szCs w:val="24"/>
        </w:rPr>
        <w:t>*</w:t>
      </w:r>
      <w:r w:rsidRPr="00257833">
        <w:rPr>
          <w:rFonts w:ascii="Times New Roman" w:eastAsia="Times New Roman" w:hAnsi="Times New Roman" w:cs="Times New Roman"/>
          <w:b/>
          <w:sz w:val="24"/>
          <w:szCs w:val="24"/>
        </w:rPr>
        <w:t>*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 na przetwarzanie </w:t>
      </w:r>
      <w:r w:rsidRPr="00257833">
        <w:rPr>
          <w:rFonts w:ascii="Times New Roman" w:eastAsia="Times New Roman" w:hAnsi="Times New Roman" w:cs="Times New Roman"/>
          <w:b/>
          <w:sz w:val="24"/>
          <w:szCs w:val="24"/>
        </w:rPr>
        <w:t>moich</w:t>
      </w:r>
      <w:r w:rsidR="00615531" w:rsidRPr="00257833">
        <w:rPr>
          <w:rFonts w:ascii="Times New Roman" w:eastAsia="Times New Roman" w:hAnsi="Times New Roman" w:cs="Times New Roman"/>
          <w:b/>
          <w:sz w:val="24"/>
          <w:szCs w:val="24"/>
        </w:rPr>
        <w:t xml:space="preserve"> danych osobowych</w:t>
      </w:r>
      <w:r w:rsidR="00190534" w:rsidRPr="00257833">
        <w:rPr>
          <w:rFonts w:ascii="Times New Roman" w:eastAsia="Times New Roman" w:hAnsi="Times New Roman" w:cs="Times New Roman"/>
          <w:b/>
          <w:sz w:val="24"/>
          <w:szCs w:val="24"/>
        </w:rPr>
        <w:t xml:space="preserve"> oraz</w:t>
      </w:r>
      <w:r w:rsidR="00615531" w:rsidRPr="00257833">
        <w:rPr>
          <w:rFonts w:ascii="Times New Roman" w:eastAsia="Times New Roman" w:hAnsi="Times New Roman" w:cs="Times New Roman"/>
          <w:b/>
          <w:sz w:val="24"/>
          <w:szCs w:val="24"/>
        </w:rPr>
        <w:t xml:space="preserve"> danych</w:t>
      </w:r>
      <w:r w:rsidR="00190534" w:rsidRPr="002578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257833">
        <w:rPr>
          <w:rFonts w:ascii="Times New Roman" w:eastAsia="Times New Roman" w:hAnsi="Times New Roman" w:cs="Times New Roman"/>
          <w:b/>
          <w:sz w:val="24"/>
          <w:szCs w:val="24"/>
        </w:rPr>
        <w:t>mojego dziecka</w:t>
      </w:r>
      <w:r w:rsidR="00615531" w:rsidRPr="00257833">
        <w:rPr>
          <w:rFonts w:ascii="Times New Roman" w:eastAsia="Times New Roman" w:hAnsi="Times New Roman" w:cs="Times New Roman"/>
          <w:b/>
          <w:sz w:val="24"/>
          <w:szCs w:val="24"/>
        </w:rPr>
        <w:t>/podopiecznego</w:t>
      </w:r>
      <w:r w:rsidR="00A74D1D">
        <w:rPr>
          <w:rFonts w:ascii="Times New Roman" w:eastAsia="Times New Roman" w:hAnsi="Times New Roman" w:cs="Times New Roman"/>
          <w:b/>
          <w:sz w:val="24"/>
          <w:szCs w:val="24"/>
        </w:rPr>
        <w:t>*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*, przez administratora, </w:t>
      </w:r>
      <w:r w:rsidR="009A2E80" w:rsidRPr="00257833">
        <w:rPr>
          <w:rFonts w:ascii="Times New Roman" w:eastAsia="Times New Roman" w:hAnsi="Times New Roman" w:cs="Times New Roman"/>
          <w:sz w:val="24"/>
          <w:szCs w:val="24"/>
        </w:rPr>
        <w:br/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tj. Uniwersytet Śląski w Katowicach, ul. Bankowa 12, 40-007 Katowice, dla celów zorganizowania i przeprowadzenia konkursu </w:t>
      </w:r>
      <w:r w:rsidR="00DB5922" w:rsidRPr="00257833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257833" w:rsidRPr="00257833">
        <w:rPr>
          <w:rFonts w:ascii="Times New Roman" w:hAnsi="Times New Roman" w:cs="Times New Roman"/>
          <w:sz w:val="24"/>
          <w:szCs w:val="24"/>
        </w:rPr>
        <w:t>Bądź bohaterem naszego świata</w:t>
      </w:r>
      <w:r w:rsidR="00DB5922" w:rsidRPr="00257833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1B5C821" w14:textId="77777777" w:rsidR="00190534" w:rsidRPr="00257833" w:rsidRDefault="00190534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CB575B" w14:textId="0D37B063" w:rsidR="00190534" w:rsidRPr="00257833" w:rsidRDefault="00190534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>Zapoznałem się z klauzulą informacyjną RODO oraz regulaminem konkursu „</w:t>
      </w:r>
      <w:r w:rsidR="00257833" w:rsidRPr="00257833">
        <w:rPr>
          <w:rFonts w:ascii="Times New Roman" w:hAnsi="Times New Roman" w:cs="Times New Roman"/>
          <w:sz w:val="24"/>
          <w:szCs w:val="24"/>
        </w:rPr>
        <w:t>Bądź bohaterem naszego świata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”, który dostępny jest na stronie </w:t>
      </w:r>
      <w:bookmarkStart w:id="0" w:name="_Hlk151464987"/>
      <w:r w:rsidR="00275B3B" w:rsidRPr="00275B3B">
        <w:rPr>
          <w:rFonts w:ascii="Times New Roman" w:hAnsi="Times New Roman" w:cs="Times New Roman"/>
          <w:sz w:val="24"/>
          <w:szCs w:val="24"/>
        </w:rPr>
        <w:fldChar w:fldCharType="begin"/>
      </w:r>
      <w:r w:rsidR="00275B3B" w:rsidRPr="00275B3B">
        <w:rPr>
          <w:rFonts w:ascii="Times New Roman" w:hAnsi="Times New Roman" w:cs="Times New Roman"/>
          <w:sz w:val="24"/>
          <w:szCs w:val="24"/>
        </w:rPr>
        <w:instrText>HYPERLINK "https://us.edu.pl/instytut/ibbios/noc-biologow"</w:instrText>
      </w:r>
      <w:r w:rsidR="00275B3B" w:rsidRPr="00275B3B">
        <w:rPr>
          <w:rFonts w:ascii="Times New Roman" w:hAnsi="Times New Roman" w:cs="Times New Roman"/>
          <w:sz w:val="24"/>
          <w:szCs w:val="24"/>
        </w:rPr>
      </w:r>
      <w:r w:rsidR="00275B3B" w:rsidRPr="00275B3B">
        <w:rPr>
          <w:rFonts w:ascii="Times New Roman" w:hAnsi="Times New Roman" w:cs="Times New Roman"/>
          <w:sz w:val="24"/>
          <w:szCs w:val="24"/>
        </w:rPr>
        <w:fldChar w:fldCharType="separate"/>
      </w:r>
      <w:r w:rsidR="00275B3B" w:rsidRPr="00275B3B">
        <w:rPr>
          <w:rStyle w:val="Hipercze"/>
          <w:rFonts w:ascii="Times New Roman" w:hAnsi="Times New Roman" w:cs="Times New Roman"/>
          <w:sz w:val="24"/>
          <w:szCs w:val="24"/>
        </w:rPr>
        <w:t>https://us.edu.pl/instytut/ibbios/noc-biologow</w:t>
      </w:r>
      <w:r w:rsidR="00275B3B" w:rsidRPr="00275B3B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  <w:r w:rsidR="009974E8" w:rsidRPr="00257833">
        <w:rPr>
          <w:rStyle w:val="Hipercze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5B3B">
        <w:rPr>
          <w:rStyle w:val="Hipercze"/>
          <w:rFonts w:ascii="Times New Roman" w:eastAsia="Times New Roman" w:hAnsi="Times New Roman" w:cs="Times New Roman"/>
          <w:sz w:val="24"/>
          <w:szCs w:val="24"/>
        </w:rPr>
        <w:br/>
      </w:r>
      <w:r w:rsidRPr="00257833">
        <w:rPr>
          <w:rFonts w:ascii="Times New Roman" w:eastAsia="Times New Roman" w:hAnsi="Times New Roman" w:cs="Times New Roman"/>
          <w:sz w:val="24"/>
          <w:szCs w:val="24"/>
        </w:rPr>
        <w:t>i akceptuję jego treść. Tym samym mam świadomość, że wysyłając prac</w:t>
      </w:r>
      <w:r w:rsidR="009974E8" w:rsidRPr="00257833">
        <w:rPr>
          <w:rFonts w:ascii="Times New Roman" w:eastAsia="Times New Roman" w:hAnsi="Times New Roman" w:cs="Times New Roman"/>
          <w:sz w:val="24"/>
          <w:szCs w:val="24"/>
        </w:rPr>
        <w:t>ę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 z informacją o osobie, która ją wykonała (tj. imię i nazwisko ucznia oraz opiekuna/rodzica, adres e-mail, nazw</w:t>
      </w:r>
      <w:r w:rsidR="006C21D0" w:rsidRPr="0025783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 i adres szkoły, klasa) udostępniam swoje dane osobowe Uniwersytetowi Śląskiemu w Katowicach.</w:t>
      </w:r>
    </w:p>
    <w:p w14:paraId="04E30ED6" w14:textId="77777777" w:rsidR="00DA5792" w:rsidRPr="00257833" w:rsidRDefault="00DA5792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BCD3E1" w14:textId="77777777" w:rsidR="00190534" w:rsidRPr="00257833" w:rsidRDefault="00190534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1911B1" w14:textId="77777777" w:rsidR="00190534" w:rsidRPr="00257833" w:rsidRDefault="00190534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C87A8F" w14:textId="77777777" w:rsidR="00E41DF0" w:rsidRPr="00257833" w:rsidRDefault="00E41DF0" w:rsidP="00E41DF0">
      <w:pPr>
        <w:tabs>
          <w:tab w:val="left" w:pos="7230"/>
        </w:tabs>
        <w:spacing w:line="354" w:lineRule="exact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5A128FD2" w14:textId="6D9139AB" w:rsidR="00E41DF0" w:rsidRPr="00257833" w:rsidRDefault="00E41DF0" w:rsidP="00143520">
      <w:pPr>
        <w:tabs>
          <w:tab w:val="left" w:pos="7230"/>
        </w:tabs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miejscowość     </w:t>
      </w:r>
      <w:r w:rsidR="0014352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 podpis </w:t>
      </w:r>
      <w:r w:rsidR="00E24939">
        <w:rPr>
          <w:rFonts w:ascii="Times New Roman" w:eastAsia="Times New Roman" w:hAnsi="Times New Roman" w:cs="Times New Roman"/>
          <w:sz w:val="24"/>
          <w:szCs w:val="24"/>
        </w:rPr>
        <w:t>u</w:t>
      </w:r>
      <w:r w:rsidR="00143520">
        <w:rPr>
          <w:rFonts w:ascii="Times New Roman" w:eastAsia="Times New Roman" w:hAnsi="Times New Roman" w:cs="Times New Roman"/>
          <w:sz w:val="24"/>
          <w:szCs w:val="24"/>
        </w:rPr>
        <w:t xml:space="preserve">czestnika/ 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opiekuna grupy/ </w:t>
      </w:r>
    </w:p>
    <w:p w14:paraId="2F1A6B05" w14:textId="2A7A42FC" w:rsidR="00DA5792" w:rsidRPr="00257833" w:rsidRDefault="00275B3B" w:rsidP="00143520">
      <w:pPr>
        <w:tabs>
          <w:tab w:val="left" w:pos="7230"/>
        </w:tabs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</w:t>
      </w:r>
      <w:r w:rsidR="00E41DF0" w:rsidRPr="0025783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="00E41DF0" w:rsidRPr="0025783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lub</w:t>
      </w:r>
      <w:r w:rsidR="00E41DF0" w:rsidRPr="00257833">
        <w:rPr>
          <w:rFonts w:ascii="Times New Roman" w:eastAsia="Times New Roman" w:hAnsi="Times New Roman" w:cs="Times New Roman"/>
          <w:sz w:val="24"/>
          <w:szCs w:val="24"/>
        </w:rPr>
        <w:t xml:space="preserve"> rodzica/opiekuna prawnego</w:t>
      </w:r>
    </w:p>
    <w:p w14:paraId="3B10DBA7" w14:textId="77777777" w:rsidR="00BE0CCC" w:rsidRDefault="00BE0CCC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10F4E40" w14:textId="77777777" w:rsidR="00BE0CCC" w:rsidRDefault="00BE0CCC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115355F" w14:textId="52699CF0" w:rsidR="00BE0CCC" w:rsidRDefault="00BE0CCC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</w:rPr>
        <w:t>*</w:t>
      </w:r>
      <w:r w:rsidRPr="00BE0CCC">
        <w:rPr>
          <w:rFonts w:ascii="Times New Roman" w:hAnsi="Times New Roman" w:cs="Times New Roman"/>
          <w:sz w:val="24"/>
        </w:rPr>
        <w:t xml:space="preserve"> proszę wypełnić w przypadku, gdy uczestnik jest niepełnoletni</w:t>
      </w:r>
      <w:r w:rsidRPr="00BE0CC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23886194" w14:textId="7ED61A3D" w:rsidR="00DA5792" w:rsidRPr="00BE0CCC" w:rsidRDefault="00A74D1D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*</w:t>
      </w:r>
      <w:r w:rsidR="00DA5792" w:rsidRPr="00BE0CCC">
        <w:rPr>
          <w:rFonts w:ascii="Times New Roman" w:hAnsi="Times New Roman" w:cs="Times New Roman"/>
          <w:b/>
          <w:sz w:val="24"/>
          <w:szCs w:val="24"/>
          <w:u w:val="single"/>
        </w:rPr>
        <w:t>*niepotrzebne skreślić</w:t>
      </w:r>
    </w:p>
    <w:p w14:paraId="71FB6569" w14:textId="1C7B4914" w:rsidR="00BE0CCC" w:rsidRPr="00BE0CCC" w:rsidRDefault="00BE0CCC" w:rsidP="00BE0CCC">
      <w:pPr>
        <w:tabs>
          <w:tab w:val="left" w:pos="3261"/>
        </w:tabs>
        <w:rPr>
          <w:rFonts w:ascii="Times New Roman" w:hAnsi="Times New Roman" w:cs="Times New Roman"/>
          <w:sz w:val="24"/>
        </w:rPr>
      </w:pPr>
    </w:p>
    <w:p w14:paraId="4D7DE65D" w14:textId="77777777" w:rsidR="00BE0CCC" w:rsidRPr="00257833" w:rsidRDefault="00BE0CCC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2143E89" w14:textId="77777777" w:rsidR="00DA5792" w:rsidRPr="00257833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AFEA75" w14:textId="77777777" w:rsidR="00E41DF0" w:rsidRPr="00257833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C2586F" w14:textId="77777777" w:rsidR="00190534" w:rsidRPr="00257833" w:rsidRDefault="00190534" w:rsidP="00143520">
      <w:pPr>
        <w:spacing w:line="0" w:lineRule="atLeast"/>
        <w:ind w:right="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C74A34" w14:textId="77777777" w:rsidR="00190534" w:rsidRPr="00257833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76895B" w14:textId="77777777" w:rsidR="00190534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5FB36E2" w14:textId="77777777" w:rsidR="00275B3B" w:rsidRPr="00257833" w:rsidRDefault="00275B3B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802C8C" w14:textId="77777777" w:rsidR="00190534" w:rsidRPr="00257833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039AB15" w14:textId="77777777" w:rsidR="00190534" w:rsidRPr="00257833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42D595" w14:textId="77777777" w:rsidR="00E41DF0" w:rsidRPr="00257833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UDZIELENIE ZEZWOLENIA NA KORZYSTANIE Z UTWORU</w:t>
      </w:r>
    </w:p>
    <w:p w14:paraId="390895CA" w14:textId="77777777" w:rsidR="00E41DF0" w:rsidRPr="00257833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672600" w14:textId="77777777" w:rsidR="00E41DF0" w:rsidRPr="00257833" w:rsidRDefault="00E41DF0" w:rsidP="00E41DF0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52989A5" w14:textId="0402B144" w:rsidR="00E41DF0" w:rsidRPr="00257833" w:rsidRDefault="00E41DF0" w:rsidP="00E41DF0">
      <w:pPr>
        <w:spacing w:line="234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ab/>
        <w:t xml:space="preserve">Oświadczam, że udzielam zezwolenia na korzystanie przez Organizatora ze zgłoszonego utworu na potrzeby konkursu </w:t>
      </w:r>
      <w:r w:rsidR="00DB5922" w:rsidRPr="00257833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257833" w:rsidRPr="00257833">
        <w:rPr>
          <w:rFonts w:ascii="Times New Roman" w:hAnsi="Times New Roman" w:cs="Times New Roman"/>
          <w:sz w:val="24"/>
          <w:szCs w:val="24"/>
        </w:rPr>
        <w:t>Bądź bohaterem naszego świata</w:t>
      </w:r>
      <w:r w:rsidR="00DB5922" w:rsidRPr="00257833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, w szczególności ocenę i wystawę utworu. </w:t>
      </w:r>
    </w:p>
    <w:p w14:paraId="459248E5" w14:textId="77777777" w:rsidR="00E41DF0" w:rsidRPr="00257833" w:rsidRDefault="00E41DF0" w:rsidP="00E41DF0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8035DBF" w14:textId="77777777" w:rsidR="00E41DF0" w:rsidRPr="00257833" w:rsidRDefault="00E41DF0" w:rsidP="00E41DF0">
      <w:pPr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54303915" w14:textId="77777777" w:rsidR="00250198" w:rsidRPr="00257833" w:rsidRDefault="00250198" w:rsidP="00250198">
      <w:pPr>
        <w:tabs>
          <w:tab w:val="center" w:pos="5240"/>
        </w:tabs>
        <w:spacing w:line="354" w:lineRule="exact"/>
        <w:rPr>
          <w:rFonts w:ascii="Times New Roman" w:hAnsi="Times New Roman" w:cs="Times New Roman"/>
          <w:sz w:val="24"/>
          <w:szCs w:val="24"/>
        </w:rPr>
      </w:pPr>
      <w:r w:rsidRPr="00257833">
        <w:rPr>
          <w:rFonts w:ascii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0E54E7C1" w14:textId="77DCAFD4" w:rsidR="00250198" w:rsidRPr="00257833" w:rsidRDefault="00250198" w:rsidP="00250198">
      <w:pPr>
        <w:tabs>
          <w:tab w:val="left" w:pos="7230"/>
        </w:tabs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257833">
        <w:rPr>
          <w:rFonts w:ascii="Times New Roman" w:hAnsi="Times New Roman" w:cs="Times New Roman"/>
          <w:sz w:val="24"/>
          <w:szCs w:val="24"/>
        </w:rPr>
        <w:t xml:space="preserve">miejscowość      </w:t>
      </w:r>
      <w:r w:rsidR="0014352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="00143520" w:rsidRPr="00257833">
        <w:rPr>
          <w:rFonts w:ascii="Times New Roman" w:eastAsia="Times New Roman" w:hAnsi="Times New Roman" w:cs="Times New Roman"/>
          <w:sz w:val="24"/>
          <w:szCs w:val="24"/>
        </w:rPr>
        <w:t xml:space="preserve">podpis </w:t>
      </w:r>
      <w:r w:rsidR="00E24939">
        <w:rPr>
          <w:rFonts w:ascii="Times New Roman" w:eastAsia="Times New Roman" w:hAnsi="Times New Roman" w:cs="Times New Roman"/>
          <w:sz w:val="24"/>
          <w:szCs w:val="24"/>
        </w:rPr>
        <w:t>u</w:t>
      </w:r>
      <w:r w:rsidR="00143520">
        <w:rPr>
          <w:rFonts w:ascii="Times New Roman" w:eastAsia="Times New Roman" w:hAnsi="Times New Roman" w:cs="Times New Roman"/>
          <w:sz w:val="24"/>
          <w:szCs w:val="24"/>
        </w:rPr>
        <w:t>czestnika</w:t>
      </w:r>
      <w:r w:rsidR="00143520">
        <w:rPr>
          <w:rFonts w:ascii="Times New Roman" w:hAnsi="Times New Roman" w:cs="Times New Roman"/>
          <w:sz w:val="24"/>
          <w:szCs w:val="24"/>
        </w:rPr>
        <w:t xml:space="preserve">/ 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opiekuna grupy/ 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br/>
      </w:r>
      <w:r w:rsidR="00275B3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  <w:r w:rsidR="00275B3B">
        <w:rPr>
          <w:rFonts w:ascii="Times New Roman" w:eastAsia="Times New Roman" w:hAnsi="Times New Roman" w:cs="Times New Roman"/>
          <w:sz w:val="24"/>
          <w:szCs w:val="24"/>
        </w:rPr>
        <w:t xml:space="preserve">lub 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>rodzica/opiekuna prawnego</w:t>
      </w:r>
    </w:p>
    <w:p w14:paraId="6A4B9DFE" w14:textId="77777777" w:rsidR="00E41DF0" w:rsidRPr="00257833" w:rsidRDefault="00E41DF0" w:rsidP="00E41DF0"/>
    <w:p w14:paraId="6A378180" w14:textId="77777777" w:rsidR="00143520" w:rsidRDefault="0014352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0F394B" w14:textId="77777777" w:rsidR="00BE0CCC" w:rsidRDefault="00BE0CCC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994A6D" w14:textId="77777777" w:rsidR="00BE0CCC" w:rsidRDefault="00BE0CCC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16D13F" w14:textId="77777777" w:rsidR="00143520" w:rsidRDefault="0014352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F91307" w14:textId="6E6FF4FF" w:rsidR="00DA5792" w:rsidRPr="00257833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b/>
          <w:sz w:val="24"/>
          <w:szCs w:val="24"/>
        </w:rPr>
        <w:t>ZGODA NA OPUBLIKOWANIE</w:t>
      </w:r>
      <w:r w:rsidR="00E41DF0" w:rsidRPr="00257833">
        <w:rPr>
          <w:rFonts w:ascii="Times New Roman" w:eastAsia="Times New Roman" w:hAnsi="Times New Roman" w:cs="Times New Roman"/>
          <w:b/>
          <w:sz w:val="24"/>
          <w:szCs w:val="24"/>
        </w:rPr>
        <w:t xml:space="preserve"> UTWORU</w:t>
      </w:r>
    </w:p>
    <w:p w14:paraId="7B5BFA1C" w14:textId="77777777" w:rsidR="00DA5792" w:rsidRPr="00257833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970D12" w14:textId="77777777" w:rsidR="00DA5792" w:rsidRPr="00257833" w:rsidRDefault="00DA5792" w:rsidP="00DA5792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7DD199F" w14:textId="5747722C" w:rsidR="00E41DF0" w:rsidRDefault="00E41DF0" w:rsidP="00A36B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Oświadczam, że </w:t>
      </w:r>
      <w:r w:rsidRPr="00257833">
        <w:rPr>
          <w:rFonts w:ascii="Times New Roman" w:eastAsia="Times New Roman" w:hAnsi="Times New Roman" w:cs="Times New Roman"/>
          <w:b/>
          <w:sz w:val="24"/>
          <w:szCs w:val="24"/>
        </w:rPr>
        <w:t>wyrażam zgodę/ nie wyrażam zgody*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 na wykorzystywanie w tym rozpowszechnienie zgłoszonego </w:t>
      </w:r>
      <w:r w:rsidR="00250198" w:rsidRPr="00257833">
        <w:rPr>
          <w:rFonts w:ascii="Times New Roman" w:eastAsia="Times New Roman" w:hAnsi="Times New Roman" w:cs="Times New Roman"/>
          <w:sz w:val="24"/>
          <w:szCs w:val="24"/>
        </w:rPr>
        <w:t xml:space="preserve">utworu 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>przez administratora, tj. Uniwersytet Śląski</w:t>
      </w:r>
      <w:r w:rsidR="00250198" w:rsidRPr="002578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45DA">
        <w:rPr>
          <w:rFonts w:ascii="Times New Roman" w:eastAsia="Times New Roman" w:hAnsi="Times New Roman" w:cs="Times New Roman"/>
          <w:sz w:val="24"/>
          <w:szCs w:val="24"/>
        </w:rPr>
        <w:br/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w Katowicach, ul. Bankowa 12, 40-007 Katowice, do celów dokumentacyjnych </w:t>
      </w:r>
      <w:r w:rsidR="000945DA">
        <w:rPr>
          <w:rFonts w:ascii="Times New Roman" w:eastAsia="Times New Roman" w:hAnsi="Times New Roman" w:cs="Times New Roman"/>
          <w:sz w:val="24"/>
          <w:szCs w:val="24"/>
        </w:rPr>
        <w:br/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i promocyjnych </w:t>
      </w:r>
      <w:r w:rsidR="00250198" w:rsidRPr="00257833">
        <w:rPr>
          <w:rFonts w:ascii="Times New Roman" w:eastAsia="Times New Roman" w:hAnsi="Times New Roman" w:cs="Times New Roman"/>
          <w:sz w:val="24"/>
          <w:szCs w:val="24"/>
        </w:rPr>
        <w:t xml:space="preserve">konkursu </w:t>
      </w:r>
      <w:r w:rsidR="00DB5922" w:rsidRPr="00257833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257833" w:rsidRPr="00257833">
        <w:rPr>
          <w:rFonts w:ascii="Times New Roman" w:hAnsi="Times New Roman" w:cs="Times New Roman"/>
          <w:sz w:val="24"/>
          <w:szCs w:val="24"/>
        </w:rPr>
        <w:t>Bądź bohaterem naszego świata</w:t>
      </w:r>
      <w:r w:rsidR="00DB5922" w:rsidRPr="00257833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25783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257833">
        <w:rPr>
          <w:rFonts w:ascii="Times New Roman" w:hAnsi="Times New Roman" w:cs="Times New Roman"/>
          <w:sz w:val="24"/>
          <w:szCs w:val="24"/>
        </w:rPr>
        <w:t xml:space="preserve">Zgoda obejmuje rozpowszechnianie </w:t>
      </w:r>
      <w:r w:rsidR="00250198" w:rsidRPr="00257833">
        <w:rPr>
          <w:rFonts w:ascii="Times New Roman" w:hAnsi="Times New Roman" w:cs="Times New Roman"/>
          <w:sz w:val="24"/>
          <w:szCs w:val="24"/>
        </w:rPr>
        <w:t>przesłan</w:t>
      </w:r>
      <w:r w:rsidR="009974E8" w:rsidRPr="00257833">
        <w:rPr>
          <w:rFonts w:ascii="Times New Roman" w:hAnsi="Times New Roman" w:cs="Times New Roman"/>
          <w:sz w:val="24"/>
          <w:szCs w:val="24"/>
        </w:rPr>
        <w:t>ego</w:t>
      </w:r>
      <w:r w:rsidR="00250198" w:rsidRPr="00257833">
        <w:rPr>
          <w:rFonts w:ascii="Times New Roman" w:hAnsi="Times New Roman" w:cs="Times New Roman"/>
          <w:sz w:val="24"/>
          <w:szCs w:val="24"/>
        </w:rPr>
        <w:t xml:space="preserve"> utworu</w:t>
      </w:r>
      <w:r w:rsidRPr="00257833">
        <w:rPr>
          <w:rFonts w:ascii="Times New Roman" w:hAnsi="Times New Roman" w:cs="Times New Roman"/>
          <w:sz w:val="24"/>
          <w:szCs w:val="24"/>
        </w:rPr>
        <w:t xml:space="preserve">, w  następujących formach publikacji: udostępnianie </w:t>
      </w:r>
      <w:r w:rsidR="00250198" w:rsidRPr="00257833">
        <w:rPr>
          <w:rFonts w:ascii="Times New Roman" w:hAnsi="Times New Roman" w:cs="Times New Roman"/>
          <w:sz w:val="24"/>
          <w:szCs w:val="24"/>
        </w:rPr>
        <w:t>na stronach internetowych Uniwersytetu Śląskiego w Katowicach oraz na profilach UŚ</w:t>
      </w:r>
      <w:r w:rsidR="00250198" w:rsidRPr="008244C7">
        <w:rPr>
          <w:rFonts w:ascii="Times New Roman" w:hAnsi="Times New Roman" w:cs="Times New Roman"/>
          <w:sz w:val="24"/>
          <w:szCs w:val="24"/>
        </w:rPr>
        <w:t xml:space="preserve"> </w:t>
      </w:r>
      <w:r w:rsidR="000945DA">
        <w:rPr>
          <w:rFonts w:ascii="Times New Roman" w:hAnsi="Times New Roman" w:cs="Times New Roman"/>
          <w:sz w:val="24"/>
          <w:szCs w:val="24"/>
        </w:rPr>
        <w:br/>
      </w:r>
      <w:r w:rsidR="00250198" w:rsidRPr="008244C7">
        <w:rPr>
          <w:rFonts w:ascii="Times New Roman" w:hAnsi="Times New Roman" w:cs="Times New Roman"/>
          <w:sz w:val="24"/>
          <w:szCs w:val="24"/>
        </w:rPr>
        <w:t>w mediach społecznościowych</w:t>
      </w:r>
      <w:r w:rsidRPr="008244C7">
        <w:rPr>
          <w:rFonts w:ascii="Times New Roman" w:hAnsi="Times New Roman" w:cs="Times New Roman"/>
          <w:sz w:val="24"/>
          <w:szCs w:val="24"/>
        </w:rPr>
        <w:t>.  Zgoda zostaje wyrażona nieodpłatnie i bez ograniczeń terytorialnych.</w:t>
      </w:r>
    </w:p>
    <w:p w14:paraId="4653CC5D" w14:textId="77777777" w:rsidR="00CD1E96" w:rsidRDefault="00CD1E96" w:rsidP="00A36B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8D6EC6" w14:textId="77777777" w:rsidR="00CD1E96" w:rsidRPr="008244C7" w:rsidRDefault="00CD1E96" w:rsidP="00A36B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2CB771" w14:textId="77777777" w:rsidR="00E41DF0" w:rsidRPr="008244C7" w:rsidRDefault="00E41DF0" w:rsidP="00E41DF0">
      <w:pPr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68612E3" w14:textId="77777777" w:rsidR="00E41DF0" w:rsidRPr="008244C7" w:rsidRDefault="00E41DF0" w:rsidP="00E41DF0">
      <w:pPr>
        <w:tabs>
          <w:tab w:val="center" w:pos="5240"/>
        </w:tabs>
        <w:spacing w:line="354" w:lineRule="exact"/>
        <w:rPr>
          <w:rFonts w:ascii="Times New Roman" w:hAnsi="Times New Roman" w:cs="Times New Roman"/>
          <w:sz w:val="24"/>
          <w:szCs w:val="24"/>
        </w:rPr>
      </w:pPr>
      <w:r w:rsidRPr="008244C7">
        <w:rPr>
          <w:rFonts w:ascii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2898AA66" w14:textId="71413308" w:rsidR="00E41DF0" w:rsidRPr="008244C7" w:rsidRDefault="00E41DF0" w:rsidP="00E41DF0">
      <w:pPr>
        <w:tabs>
          <w:tab w:val="left" w:pos="7230"/>
        </w:tabs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hAnsi="Times New Roman" w:cs="Times New Roman"/>
          <w:sz w:val="24"/>
          <w:szCs w:val="24"/>
        </w:rPr>
        <w:t xml:space="preserve">miejscowość      </w:t>
      </w:r>
      <w:r w:rsidR="0014352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Pr="008244C7">
        <w:rPr>
          <w:rFonts w:ascii="Times New Roman" w:hAnsi="Times New Roman" w:cs="Times New Roman"/>
          <w:sz w:val="24"/>
          <w:szCs w:val="24"/>
        </w:rPr>
        <w:t>p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>odpis</w:t>
      </w:r>
      <w:r w:rsidR="001435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27850">
        <w:rPr>
          <w:rFonts w:ascii="Times New Roman" w:eastAsia="Times New Roman" w:hAnsi="Times New Roman" w:cs="Times New Roman"/>
          <w:sz w:val="24"/>
          <w:szCs w:val="24"/>
        </w:rPr>
        <w:t>u</w:t>
      </w:r>
      <w:r w:rsidR="00143520">
        <w:rPr>
          <w:rFonts w:ascii="Times New Roman" w:eastAsia="Times New Roman" w:hAnsi="Times New Roman" w:cs="Times New Roman"/>
          <w:sz w:val="24"/>
          <w:szCs w:val="24"/>
        </w:rPr>
        <w:t>czestnika</w:t>
      </w:r>
      <w:r w:rsidR="00C27850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opiekuna grupy/ 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br/>
        <w:t xml:space="preserve">                                                                                             </w:t>
      </w:r>
      <w:r w:rsidR="00275B3B">
        <w:rPr>
          <w:rFonts w:ascii="Times New Roman" w:eastAsia="Times New Roman" w:hAnsi="Times New Roman" w:cs="Times New Roman"/>
          <w:sz w:val="24"/>
          <w:szCs w:val="24"/>
        </w:rPr>
        <w:t xml:space="preserve">    lub 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>rodzica/opiekuna prawnego</w:t>
      </w:r>
    </w:p>
    <w:p w14:paraId="03CDCA73" w14:textId="77777777" w:rsidR="00E41DF0" w:rsidRPr="008244C7" w:rsidRDefault="00E41DF0" w:rsidP="00E41DF0">
      <w:pPr>
        <w:tabs>
          <w:tab w:val="left" w:pos="7230"/>
        </w:tabs>
        <w:spacing w:line="354" w:lineRule="exact"/>
        <w:jc w:val="right"/>
        <w:rPr>
          <w:rFonts w:ascii="Times New Roman" w:hAnsi="Times New Roman" w:cs="Times New Roman"/>
          <w:sz w:val="24"/>
          <w:szCs w:val="24"/>
        </w:rPr>
      </w:pPr>
    </w:p>
    <w:p w14:paraId="08DC4485" w14:textId="77777777" w:rsidR="00E41DF0" w:rsidRPr="00D94BB2" w:rsidRDefault="00E41DF0" w:rsidP="00E41DF0">
      <w:pPr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244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*niepotrzebne skreślić</w:t>
      </w:r>
    </w:p>
    <w:p w14:paraId="053D5246" w14:textId="77777777" w:rsidR="00E41DF0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C8A0480" w14:textId="77777777" w:rsidR="00E41DF0" w:rsidRDefault="00E41DF0"/>
    <w:sectPr w:rsidR="00E41D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AwNLa0MDA0MrRQ0lEKTi0uzszPAykwqQUAaWFQ4CwAAAA="/>
  </w:docVars>
  <w:rsids>
    <w:rsidRoot w:val="00DA5792"/>
    <w:rsid w:val="00022055"/>
    <w:rsid w:val="00033732"/>
    <w:rsid w:val="00061F80"/>
    <w:rsid w:val="000945DA"/>
    <w:rsid w:val="000C5410"/>
    <w:rsid w:val="00130CC3"/>
    <w:rsid w:val="00143520"/>
    <w:rsid w:val="00190534"/>
    <w:rsid w:val="001F3AFB"/>
    <w:rsid w:val="00250198"/>
    <w:rsid w:val="00257833"/>
    <w:rsid w:val="00275B3B"/>
    <w:rsid w:val="003D4464"/>
    <w:rsid w:val="00483826"/>
    <w:rsid w:val="004E6482"/>
    <w:rsid w:val="005E601A"/>
    <w:rsid w:val="00615531"/>
    <w:rsid w:val="006A3F3B"/>
    <w:rsid w:val="006C21D0"/>
    <w:rsid w:val="0070454E"/>
    <w:rsid w:val="007428A3"/>
    <w:rsid w:val="008244C7"/>
    <w:rsid w:val="00861659"/>
    <w:rsid w:val="008B4E3F"/>
    <w:rsid w:val="00943268"/>
    <w:rsid w:val="009974E8"/>
    <w:rsid w:val="009A2E80"/>
    <w:rsid w:val="00A36B58"/>
    <w:rsid w:val="00A74D1D"/>
    <w:rsid w:val="00BE0CCC"/>
    <w:rsid w:val="00C27850"/>
    <w:rsid w:val="00CD1E96"/>
    <w:rsid w:val="00DA5792"/>
    <w:rsid w:val="00DB5922"/>
    <w:rsid w:val="00E24939"/>
    <w:rsid w:val="00E41DF0"/>
    <w:rsid w:val="00F02E50"/>
    <w:rsid w:val="00F13155"/>
    <w:rsid w:val="00FC1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A3D6C4"/>
  <w15:docId w15:val="{92ECFC92-70D1-4E50-95DA-8452C2D1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A5792"/>
    <w:pPr>
      <w:spacing w:after="0" w:line="240" w:lineRule="auto"/>
    </w:pPr>
    <w:rPr>
      <w:rFonts w:ascii="Calibri" w:eastAsia="Calibri" w:hAnsi="Calibri" w:cs="Arial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DA5792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0454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428A3"/>
    <w:pPr>
      <w:spacing w:after="0" w:line="240" w:lineRule="auto"/>
    </w:pPr>
    <w:rPr>
      <w:rFonts w:ascii="Calibri" w:eastAsia="Calibri" w:hAnsi="Calibri" w:cs="Arial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3373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33732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33732"/>
    <w:rPr>
      <w:rFonts w:ascii="Calibri" w:eastAsia="Calibri" w:hAnsi="Calibri" w:cs="Arial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373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33732"/>
    <w:rPr>
      <w:rFonts w:ascii="Calibri" w:eastAsia="Calibri" w:hAnsi="Calibri" w:cs="Arial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37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33732"/>
    <w:rPr>
      <w:rFonts w:ascii="Segoe UI" w:eastAsia="Calibri" w:hAnsi="Segoe UI" w:cs="Segoe UI"/>
      <w:sz w:val="18"/>
      <w:szCs w:val="18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43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11" ma:contentTypeDescription="Create a new document." ma:contentTypeScope="" ma:versionID="78fe3458e29124dc98f8f718ec556c6b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a51e0203173dce510a3c20721c77c2dd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33908F-99D4-4BEC-A33B-947B37F772C6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customXml/itemProps2.xml><?xml version="1.0" encoding="utf-8"?>
<ds:datastoreItem xmlns:ds="http://schemas.openxmlformats.org/officeDocument/2006/customXml" ds:itemID="{CBAEDCE8-55DB-4106-9AC2-D41320EAE4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13E29C-6EC3-42A6-8F8F-EE5BA10F9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77</Words>
  <Characters>2565</Characters>
  <Application>Microsoft Office Word</Application>
  <DocSecurity>0</DocSecurity>
  <Lines>81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Pacwa-Płociniczak</dc:creator>
  <cp:lastModifiedBy>Monika Gajecka</cp:lastModifiedBy>
  <cp:revision>16</cp:revision>
  <dcterms:created xsi:type="dcterms:W3CDTF">2023-11-20T14:14:00Z</dcterms:created>
  <dcterms:modified xsi:type="dcterms:W3CDTF">2023-11-2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GrammarlyDocumentId">
    <vt:lpwstr>8ccdbe73a047afb1af4d757d5817d5145f3d2601d3b3d6470ea275cc6bde9419</vt:lpwstr>
  </property>
</Properties>
</file>